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628160" w14:textId="7225CBEC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7B37D1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F8461D" w:rsidRPr="00F8461D">
        <w:rPr>
          <w:b/>
          <w:i/>
          <w:noProof/>
          <w:sz w:val="28"/>
        </w:rPr>
        <w:t>S5-221118</w:t>
      </w:r>
    </w:p>
    <w:p w14:paraId="5009FC31" w14:textId="4DC4555D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</w:t>
      </w:r>
      <w:r w:rsidR="007B37D1">
        <w:rPr>
          <w:b/>
          <w:bCs/>
          <w:sz w:val="24"/>
        </w:rPr>
        <w:t>7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2</w:t>
      </w:r>
      <w:r w:rsidR="007B37D1">
        <w:rPr>
          <w:b/>
          <w:bCs/>
          <w:sz w:val="24"/>
        </w:rPr>
        <w:t>6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 w:rsidRPr="007B37D1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J</w:t>
      </w:r>
      <w:r w:rsidR="007B37D1" w:rsidRPr="007B37D1">
        <w:rPr>
          <w:b/>
          <w:bCs/>
          <w:sz w:val="24"/>
        </w:rPr>
        <w:t>anuary</w:t>
      </w:r>
      <w:r w:rsidRPr="0068622F">
        <w:rPr>
          <w:b/>
          <w:bCs/>
          <w:sz w:val="24"/>
        </w:rPr>
        <w:t>202</w:t>
      </w:r>
      <w:r w:rsidR="007B37D1">
        <w:rPr>
          <w:b/>
          <w:bCs/>
          <w:sz w:val="24"/>
        </w:rPr>
        <w:t>2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</w:t>
      </w:r>
      <w:r w:rsidR="007B37D1">
        <w:rPr>
          <w:noProof/>
          <w:sz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3BD492E4" w:rsidR="00BA2A2C" w:rsidRPr="00410371" w:rsidRDefault="00D403FC" w:rsidP="001863C6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</w:t>
            </w:r>
            <w:r w:rsidR="00371EE6" w:rsidRPr="00371EE6">
              <w:rPr>
                <w:b/>
                <w:noProof/>
                <w:sz w:val="28"/>
              </w:rPr>
              <w:t>366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68F27FD" w:rsidR="00BA2A2C" w:rsidRPr="00410371" w:rsidRDefault="00DF6BDB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5A480B0" w:rsidR="00BA2A2C" w:rsidRPr="00410371" w:rsidRDefault="00833F31" w:rsidP="001863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912D6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1863C6">
              <w:rPr>
                <w:b/>
                <w:noProof/>
                <w:sz w:val="28"/>
              </w:rPr>
              <w:t>10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A74D141" w:rsidR="00DB30F9" w:rsidRDefault="00D327F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xtensibility Mechanisms for charging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7B41A156" w:rsidR="00BA2A2C" w:rsidRDefault="0004777E" w:rsidP="00DF6BD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DF6BDB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DF6BDB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DF6BDB">
              <w:rPr>
                <w:noProof/>
              </w:rPr>
              <w:t>25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2150ACFD" w:rsidR="00BA2A2C" w:rsidRDefault="002B74A9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5EB5BDA" w:rsidR="00BA2A2C" w:rsidRDefault="00271612" w:rsidP="002B74A9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6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049F5DFF" w:rsidR="00F432C5" w:rsidRPr="00AE1C27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TS 29.500 clause </w:t>
            </w:r>
            <w:r w:rsidRPr="00E149B8">
              <w:rPr>
                <w:noProof/>
                <w:lang w:eastAsia="zh-CN"/>
              </w:rPr>
              <w:t>6.6</w:t>
            </w:r>
            <w:r>
              <w:rPr>
                <w:noProof/>
                <w:lang w:eastAsia="zh-CN"/>
              </w:rPr>
              <w:t xml:space="preserve"> </w:t>
            </w:r>
            <w:r w:rsidRPr="00E149B8">
              <w:rPr>
                <w:noProof/>
                <w:lang w:eastAsia="zh-CN"/>
              </w:rPr>
              <w:t>Extensibility Mechanisms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lang w:eastAsia="zh-CN"/>
              </w:rPr>
              <w:t>the extensibility mechanisms supported in the Service-Based Architecture in 3GPP 5GC, such as feature negotiation, vendor-specific extensions, etc. are present. The corresponding extensibility mechanisms should be supported in the 5G charging.</w:t>
            </w:r>
          </w:p>
        </w:tc>
      </w:tr>
      <w:tr w:rsidR="00F432C5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37ECC782" w:rsidR="00F432C5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Pr="0047534F">
              <w:rPr>
                <w:noProof/>
                <w:lang w:eastAsia="zh-CN"/>
              </w:rPr>
              <w:t>Vendor-specific extensions</w:t>
            </w:r>
            <w:r>
              <w:rPr>
                <w:noProof/>
                <w:lang w:eastAsia="zh-CN"/>
              </w:rPr>
              <w:t xml:space="preserve"> for charging.</w:t>
            </w:r>
          </w:p>
        </w:tc>
      </w:tr>
      <w:tr w:rsidR="00F432C5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2DDC23E" w:rsidR="00F432C5" w:rsidRDefault="00F432C5" w:rsidP="00F432C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extensibility mechanisms is incomplete.</w:t>
            </w:r>
          </w:p>
        </w:tc>
      </w:tr>
      <w:tr w:rsidR="00F432C5" w14:paraId="7F697D58" w14:textId="77777777" w:rsidTr="00087BC9">
        <w:tc>
          <w:tcPr>
            <w:tcW w:w="2694" w:type="dxa"/>
            <w:gridSpan w:val="2"/>
          </w:tcPr>
          <w:p w14:paraId="0ED0FF59" w14:textId="77777777" w:rsidR="00F432C5" w:rsidRDefault="00F432C5" w:rsidP="00F432C5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F432C5" w:rsidRDefault="00F432C5" w:rsidP="00F432C5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F432C5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F432C5" w:rsidRDefault="00F432C5" w:rsidP="00F432C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E1D1810" w:rsidR="00F432C5" w:rsidRDefault="00607441" w:rsidP="0049666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8,</w:t>
            </w:r>
            <w:r w:rsidR="00F432C5">
              <w:rPr>
                <w:rFonts w:hint="eastAsia"/>
                <w:noProof/>
                <w:lang w:eastAsia="zh-CN"/>
              </w:rPr>
              <w:t>6</w:t>
            </w:r>
            <w:r w:rsidR="00F432C5">
              <w:rPr>
                <w:noProof/>
                <w:lang w:eastAsia="zh-CN"/>
              </w:rPr>
              <w:t>.1.</w:t>
            </w:r>
            <w:r w:rsidR="0049666E">
              <w:rPr>
                <w:noProof/>
                <w:lang w:eastAsia="zh-CN"/>
              </w:rPr>
              <w:t>X</w:t>
            </w:r>
            <w:r w:rsidR="00F432C5">
              <w:rPr>
                <w:rFonts w:hint="eastAsia"/>
                <w:noProof/>
                <w:lang w:eastAsia="zh-CN"/>
              </w:rPr>
              <w:t>(</w:t>
            </w:r>
            <w:r w:rsidR="00F432C5">
              <w:rPr>
                <w:noProof/>
                <w:lang w:eastAsia="zh-CN"/>
              </w:rPr>
              <w:t>New)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2A07176" w14:textId="77777777" w:rsidR="00EE2869" w:rsidRPr="00BD6F46" w:rsidRDefault="00EE2869" w:rsidP="00EE2869">
      <w:pPr>
        <w:pStyle w:val="3"/>
      </w:pPr>
      <w:bookmarkStart w:id="0" w:name="_Toc20227361"/>
      <w:bookmarkStart w:id="1" w:name="_Toc27749606"/>
      <w:bookmarkStart w:id="2" w:name="_Toc28709533"/>
      <w:bookmarkStart w:id="3" w:name="_Toc44671153"/>
      <w:bookmarkStart w:id="4" w:name="_Toc51919076"/>
      <w:bookmarkStart w:id="5" w:name="_Toc75164456"/>
      <w:r w:rsidRPr="00BD6F46">
        <w:rPr>
          <w:rFonts w:hint="eastAsia"/>
        </w:rPr>
        <w:t>6.1.8</w:t>
      </w:r>
      <w:r w:rsidRPr="00BD6F46">
        <w:tab/>
        <w:t>Feature negotiation</w:t>
      </w:r>
      <w:bookmarkEnd w:id="0"/>
      <w:bookmarkEnd w:id="1"/>
      <w:bookmarkEnd w:id="2"/>
      <w:bookmarkEnd w:id="3"/>
      <w:bookmarkEnd w:id="4"/>
      <w:bookmarkEnd w:id="5"/>
    </w:p>
    <w:p w14:paraId="502D8CF0" w14:textId="77777777" w:rsidR="00EE2869" w:rsidRPr="00BD6F46" w:rsidRDefault="00EE2869" w:rsidP="00EE2869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7E84C18E" w14:textId="77777777" w:rsidR="00EE2869" w:rsidRPr="00BD6F46" w:rsidRDefault="00EE2869" w:rsidP="00EE2869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2"/>
        <w:gridCol w:w="33"/>
        <w:gridCol w:w="2201"/>
        <w:gridCol w:w="33"/>
        <w:gridCol w:w="5702"/>
        <w:gridCol w:w="33"/>
        <w:tblGridChange w:id="6">
          <w:tblGrid>
            <w:gridCol w:w="33"/>
            <w:gridCol w:w="1492"/>
            <w:gridCol w:w="33"/>
            <w:gridCol w:w="2201"/>
            <w:gridCol w:w="33"/>
            <w:gridCol w:w="5702"/>
            <w:gridCol w:w="33"/>
          </w:tblGrid>
        </w:tblGridChange>
      </w:tblGrid>
      <w:tr w:rsidR="00EE2869" w:rsidRPr="00BD6F46" w14:paraId="30C9E585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60253C8" w14:textId="77777777" w:rsidR="00EE2869" w:rsidRPr="00BD6F46" w:rsidRDefault="00EE2869" w:rsidP="00DB7DD3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254E869" w14:textId="77777777" w:rsidR="00EE2869" w:rsidRPr="00BD6F46" w:rsidRDefault="00EE2869" w:rsidP="00DB7DD3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E64EC4B" w14:textId="77777777" w:rsidR="00EE2869" w:rsidRPr="00BD6F46" w:rsidRDefault="00EE2869" w:rsidP="00DB7DD3">
            <w:pPr>
              <w:pStyle w:val="TAH"/>
            </w:pPr>
            <w:r w:rsidRPr="00BD6F46">
              <w:t>Description</w:t>
            </w:r>
          </w:p>
        </w:tc>
      </w:tr>
      <w:tr w:rsidR="00EE2869" w:rsidRPr="00BD6F46" w14:paraId="08A2C2A3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E4ED" w14:textId="77777777" w:rsidR="00EE2869" w:rsidRPr="00BD6F46" w:rsidRDefault="00EE2869" w:rsidP="00DB7DD3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2820" w14:textId="77777777" w:rsidR="00EE2869" w:rsidRPr="00BD6F46" w:rsidRDefault="00EE2869" w:rsidP="00DB7DD3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506CE" w14:textId="77777777" w:rsidR="00EE2869" w:rsidRPr="00BD6F46" w:rsidRDefault="00EE2869" w:rsidP="00DB7DD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EE2869" w:rsidRPr="00BD6F46" w14:paraId="280D9473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1AAB9" w14:textId="77777777" w:rsidR="00EE2869" w:rsidRDefault="00EE2869" w:rsidP="00DB7DD3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F6E4C" w14:textId="77777777" w:rsidR="00EE2869" w:rsidRDefault="00EE2869" w:rsidP="00DB7DD3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73373" w14:textId="77777777" w:rsidR="00EE2869" w:rsidRDefault="00EE2869" w:rsidP="00DB7DD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EE2869" w:rsidRPr="00BD6F46" w14:paraId="2DB90A79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4D92B" w14:textId="77777777" w:rsidR="00EE2869" w:rsidRDefault="00EE2869" w:rsidP="00DB7DD3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C14D8" w14:textId="77777777" w:rsidR="00EE2869" w:rsidRPr="006564AE" w:rsidRDefault="00EE2869" w:rsidP="00DB7DD3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89495" w14:textId="77777777" w:rsidR="00EE2869" w:rsidRPr="00BB07CF" w:rsidRDefault="00EE2869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EE2869" w:rsidRPr="00BD6F46" w14:paraId="501FBBD4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37E7A" w14:textId="77777777" w:rsidR="00EE2869" w:rsidRDefault="00EE2869" w:rsidP="00DB7DD3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7E2D8" w14:textId="77777777" w:rsidR="00EE2869" w:rsidRDefault="00EE2869" w:rsidP="00DB7DD3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27BF" w14:textId="77777777" w:rsidR="00EE2869" w:rsidRDefault="00EE2869" w:rsidP="00DB7DD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EE2869" w:rsidRPr="00BD6F46" w14:paraId="793637CF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A514" w14:textId="77777777" w:rsidR="00EE2869" w:rsidRDefault="00EE2869" w:rsidP="00DB7DD3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AF423" w14:textId="77777777" w:rsidR="00EE2869" w:rsidRDefault="00EE2869" w:rsidP="00DB7DD3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D6ED" w14:textId="77777777" w:rsidR="00EE2869" w:rsidRDefault="00EE2869" w:rsidP="00DB7DD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EE2869" w:rsidRPr="00BD6F46" w14:paraId="640A5CFE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7E7D4" w14:textId="77777777" w:rsidR="00EE2869" w:rsidRDefault="00EE2869" w:rsidP="00DB7DD3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56B96" w14:textId="77777777" w:rsidR="00EE2869" w:rsidRDefault="00EE2869" w:rsidP="00DB7DD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D1C7A" w14:textId="77777777" w:rsidR="00EE2869" w:rsidRDefault="00EE2869" w:rsidP="00DB7DD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EE2869" w14:paraId="4783806F" w14:textId="77777777" w:rsidTr="00DB7DD3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E7308" w14:textId="77777777" w:rsidR="00EE2869" w:rsidRDefault="00EE2869" w:rsidP="00DB7DD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F649" w14:textId="77777777" w:rsidR="00EE2869" w:rsidRDefault="00EE2869" w:rsidP="00DB7DD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3C71" w14:textId="77777777" w:rsidR="00EE2869" w:rsidRDefault="00EE2869" w:rsidP="00DB7DD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EE2869" w14:paraId="50A2ED1A" w14:textId="77777777" w:rsidTr="00DB7DD3">
        <w:tblPrEx>
          <w:tblW w:w="9527" w:type="dxa"/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28" w:type="dxa"/>
          </w:tblCellMar>
          <w:tblPrExChange w:id="7" w:author="Huawei-01" w:date="2022-01-24T21:13:00Z">
            <w:tblPrEx>
              <w:tblW w:w="9527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28" w:type="dxa"/>
              </w:tblCellMar>
            </w:tblPrEx>
          </w:tblPrExChange>
        </w:tblPrEx>
        <w:trPr>
          <w:gridBefore w:val="1"/>
          <w:wBefore w:w="33" w:type="dxa"/>
          <w:trHeight w:val="69"/>
          <w:jc w:val="center"/>
          <w:ins w:id="8" w:author="Huawei-01" w:date="2022-01-24T21:11:00Z"/>
          <w:trPrChange w:id="9" w:author="Huawei-01" w:date="2022-01-24T21:13:00Z">
            <w:trPr>
              <w:gridBefore w:val="1"/>
              <w:wBefore w:w="33" w:type="dxa"/>
              <w:jc w:val="center"/>
            </w:trPr>
          </w:trPrChange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0" w:author="Huawei-01" w:date="2022-01-24T21:13:00Z">
              <w:tcPr>
                <w:tcW w:w="152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AE303CF" w14:textId="77777777" w:rsidR="00EE2869" w:rsidRDefault="00EE2869" w:rsidP="00DB7DD3">
            <w:pPr>
              <w:pStyle w:val="TAL"/>
              <w:rPr>
                <w:ins w:id="11" w:author="Huawei-01" w:date="2022-01-24T21:11:00Z"/>
                <w:lang w:eastAsia="zh-CN"/>
              </w:rPr>
            </w:pPr>
            <w:ins w:id="12" w:author="Huawei-01" w:date="2022-01-24T21:12:00Z">
              <w:r>
                <w:rPr>
                  <w:lang w:eastAsia="zh-CN"/>
                </w:rPr>
                <w:t>8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3" w:author="Huawei-01" w:date="2022-01-24T21:13:00Z">
              <w:tcPr>
                <w:tcW w:w="2207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15DBBE" w14:textId="77777777" w:rsidR="00EE2869" w:rsidRDefault="00EE2869" w:rsidP="00DB7DD3">
            <w:pPr>
              <w:pStyle w:val="TAL"/>
              <w:rPr>
                <w:ins w:id="14" w:author="Huawei-01" w:date="2022-01-24T21:11:00Z"/>
                <w:noProof/>
                <w:lang w:eastAsia="zh-CN"/>
              </w:rPr>
            </w:pPr>
            <w:proofErr w:type="spellStart"/>
            <w:ins w:id="15" w:author="Huawei-01" w:date="2022-01-24T21:12:00Z">
              <w:r>
                <w:t>VendorSpecificExtensions</w:t>
              </w:r>
            </w:ins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6" w:author="Huawei-01" w:date="2022-01-24T21:13:00Z">
              <w:tcPr>
                <w:tcW w:w="575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B9BBCB2" w14:textId="77777777" w:rsidR="00EE2869" w:rsidRDefault="00EE2869" w:rsidP="00DB7DD3">
            <w:pPr>
              <w:pStyle w:val="TAL"/>
              <w:rPr>
                <w:ins w:id="17" w:author="Huawei-01" w:date="2022-01-24T21:11:00Z"/>
                <w:lang w:eastAsia="zh-CN"/>
              </w:rPr>
            </w:pPr>
            <w:ins w:id="18" w:author="Huawei-01" w:date="2022-01-24T21:12:00Z">
              <w:r>
                <w:t>This feature indicates s</w:t>
              </w:r>
              <w:r>
                <w:rPr>
                  <w:rFonts w:cs="Arial"/>
                  <w:szCs w:val="18"/>
                </w:rPr>
                <w:t xml:space="preserve">upport of </w:t>
              </w:r>
              <w:r>
                <w:t>Vendor-specific extensions</w:t>
              </w:r>
            </w:ins>
          </w:p>
        </w:tc>
      </w:tr>
    </w:tbl>
    <w:p w14:paraId="67DC1432" w14:textId="09E4C6A2" w:rsidR="00AC01A5" w:rsidRPr="00EE2869" w:rsidRDefault="00AC01A5" w:rsidP="00AC01A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B5C2E" w:rsidRPr="007215AA" w14:paraId="1DC51F13" w14:textId="77777777" w:rsidTr="00DB7DD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DA879" w14:textId="31A35F64" w:rsidR="00DB5C2E" w:rsidRPr="007215AA" w:rsidRDefault="00DB5C2E" w:rsidP="00DB7DD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C72BEEE" w14:textId="0BBCB437" w:rsidR="00922B3D" w:rsidRDefault="00922B3D" w:rsidP="00922B3D">
      <w:pPr>
        <w:pStyle w:val="3"/>
        <w:rPr>
          <w:ins w:id="19" w:author="Huawei-01" w:date="2022-01-25T17:03:00Z"/>
        </w:rPr>
      </w:pPr>
      <w:ins w:id="20" w:author="Huawei-01" w:date="2022-01-25T17:02:00Z">
        <w:r>
          <w:t>6.1</w:t>
        </w:r>
        <w:proofErr w:type="gramStart"/>
        <w:r>
          <w:t>.x</w:t>
        </w:r>
      </w:ins>
      <w:proofErr w:type="gramEnd"/>
      <w:ins w:id="21" w:author="Huawei-01" w:date="2022-01-25T17:03:00Z">
        <w:r w:rsidR="00703DD4" w:rsidRPr="00BD6F46">
          <w:tab/>
        </w:r>
      </w:ins>
      <w:ins w:id="22" w:author="Huawei-01" w:date="2022-01-25T17:02:00Z">
        <w:r>
          <w:t>Usage of general functionalities in SBA</w:t>
        </w:r>
      </w:ins>
    </w:p>
    <w:p w14:paraId="3BDD6081" w14:textId="5669E51F" w:rsidR="00703DD4" w:rsidRPr="00333EA8" w:rsidRDefault="00703DD4" w:rsidP="00703DD4">
      <w:pPr>
        <w:pStyle w:val="3"/>
        <w:rPr>
          <w:ins w:id="23" w:author="Huawei-01" w:date="2022-01-25T17:04:00Z"/>
          <w:rFonts w:ascii="Times New Roman" w:hAnsi="Times New Roman"/>
          <w:color w:val="385723"/>
          <w:sz w:val="18"/>
          <w:lang w:eastAsia="zh-CN"/>
        </w:rPr>
      </w:pPr>
      <w:ins w:id="24" w:author="Huawei-01" w:date="2022-01-25T17:04:00Z">
        <w:r w:rsidRPr="00333EA8">
          <w:rPr>
            <w:sz w:val="24"/>
          </w:rPr>
          <w:t>6.1</w:t>
        </w:r>
        <w:proofErr w:type="gramStart"/>
        <w:r w:rsidRPr="00333EA8">
          <w:rPr>
            <w:sz w:val="24"/>
          </w:rPr>
          <w:t>.x.1</w:t>
        </w:r>
        <w:proofErr w:type="gramEnd"/>
        <w:r w:rsidRPr="00333EA8">
          <w:rPr>
            <w:sz w:val="24"/>
          </w:rPr>
          <w:tab/>
          <w:t>General</w:t>
        </w:r>
      </w:ins>
    </w:p>
    <w:p w14:paraId="07A85836" w14:textId="27793C25" w:rsidR="00703DD4" w:rsidRPr="00703DD4" w:rsidRDefault="00703DD4" w:rsidP="00703DD4">
      <w:pPr>
        <w:rPr>
          <w:ins w:id="25" w:author="Huawei-01" w:date="2022-01-25T17:04:00Z"/>
        </w:rPr>
      </w:pPr>
      <w:ins w:id="26" w:author="Huawei-01" w:date="2022-01-25T17:04:00Z">
        <w:r w:rsidRPr="00703DD4">
          <w:t xml:space="preserve">The </w:t>
        </w:r>
      </w:ins>
      <w:ins w:id="27" w:author="Huawei-01" w:date="2022-01-25T17:05:00Z">
        <w:r w:rsidRPr="00703DD4">
          <w:t>g</w:t>
        </w:r>
      </w:ins>
      <w:ins w:id="28" w:author="Huawei-01" w:date="2022-01-25T17:04:00Z">
        <w:r w:rsidRPr="00703DD4">
          <w:t xml:space="preserve">eneral </w:t>
        </w:r>
      </w:ins>
      <w:ins w:id="29" w:author="Huawei-01" w:date="2022-01-25T17:05:00Z">
        <w:r w:rsidRPr="00703DD4">
          <w:t>f</w:t>
        </w:r>
      </w:ins>
      <w:ins w:id="30" w:author="Huawei-01" w:date="2022-01-25T17:04:00Z">
        <w:r w:rsidRPr="00703DD4">
          <w:t xml:space="preserve">unctionalities in Service Based Architecture specified in clause 6 3GPP TS 29.500 [299] </w:t>
        </w:r>
      </w:ins>
      <w:ins w:id="31" w:author="Huawei-01" w:date="2022-01-25T17:05:00Z">
        <w:r w:rsidRPr="0044788F">
          <w:t>isn’t explicitly stated</w:t>
        </w:r>
      </w:ins>
      <w:ins w:id="32" w:author="Huawei-01" w:date="2022-01-25T17:06:00Z">
        <w:r w:rsidRPr="0044788F">
          <w:t>, it</w:t>
        </w:r>
      </w:ins>
      <w:ins w:id="33" w:author="Huawei-01" w:date="2022-01-25T17:05:00Z">
        <w:r w:rsidRPr="0044788F">
          <w:t xml:space="preserve"> may be supported</w:t>
        </w:r>
      </w:ins>
      <w:ins w:id="34" w:author="Huawei-01" w:date="2022-01-25T17:07:00Z">
        <w:r w:rsidR="0044788F" w:rsidRPr="0044788F">
          <w:t xml:space="preserve"> and </w:t>
        </w:r>
        <w:r w:rsidR="0044788F" w:rsidRPr="0044788F">
          <w:t>applicability</w:t>
        </w:r>
        <w:r w:rsidR="0044788F">
          <w:t xml:space="preserve"> for charging</w:t>
        </w:r>
      </w:ins>
      <w:ins w:id="35" w:author="Huawei-01" w:date="2022-01-25T17:06:00Z">
        <w:r w:rsidR="00246987" w:rsidRPr="0044788F">
          <w:t>.</w:t>
        </w:r>
      </w:ins>
    </w:p>
    <w:p w14:paraId="69139B3B" w14:textId="6F279CD3" w:rsidR="00922B3D" w:rsidRPr="00333EA8" w:rsidRDefault="00922B3D" w:rsidP="00703DD4">
      <w:pPr>
        <w:pStyle w:val="3"/>
        <w:rPr>
          <w:ins w:id="36" w:author="Huawei-01" w:date="2022-01-25T17:02:00Z"/>
          <w:sz w:val="24"/>
        </w:rPr>
      </w:pPr>
      <w:ins w:id="37" w:author="Huawei-01" w:date="2022-01-25T17:02:00Z">
        <w:r w:rsidRPr="00333EA8">
          <w:rPr>
            <w:sz w:val="24"/>
          </w:rPr>
          <w:t>6.1</w:t>
        </w:r>
        <w:proofErr w:type="gramStart"/>
        <w:r w:rsidRPr="00333EA8">
          <w:rPr>
            <w:sz w:val="24"/>
          </w:rPr>
          <w:t>.x.</w:t>
        </w:r>
      </w:ins>
      <w:ins w:id="38" w:author="Huawei-01" w:date="2022-01-25T17:04:00Z">
        <w:r w:rsidR="00703DD4" w:rsidRPr="00333EA8">
          <w:rPr>
            <w:sz w:val="24"/>
          </w:rPr>
          <w:t>2</w:t>
        </w:r>
      </w:ins>
      <w:proofErr w:type="gramEnd"/>
      <w:ins w:id="39" w:author="Huawei-01" w:date="2022-01-25T17:03:00Z">
        <w:r w:rsidR="00703DD4" w:rsidRPr="00333EA8">
          <w:rPr>
            <w:sz w:val="24"/>
          </w:rPr>
          <w:tab/>
        </w:r>
      </w:ins>
      <w:ins w:id="40" w:author="Huawei-01" w:date="2022-01-25T17:02:00Z">
        <w:r w:rsidRPr="00333EA8">
          <w:rPr>
            <w:sz w:val="24"/>
          </w:rPr>
          <w:t>Extensibility Mechanisms</w:t>
        </w:r>
        <w:bookmarkStart w:id="41" w:name="_GoBack"/>
        <w:bookmarkEnd w:id="41"/>
      </w:ins>
    </w:p>
    <w:p w14:paraId="5B013E36" w14:textId="77777777" w:rsidR="00EE2869" w:rsidRDefault="00EE2869" w:rsidP="00EE2869">
      <w:pPr>
        <w:rPr>
          <w:ins w:id="42" w:author="Huawei-12" w:date="2021-12-31T14:47:00Z"/>
          <w:lang w:eastAsia="zh-CN"/>
        </w:rPr>
      </w:pPr>
      <w:ins w:id="43" w:author="Huawei-12" w:date="2021-12-31T14:47:00Z">
        <w:r>
          <w:t xml:space="preserve">The information elements sent on the </w:t>
        </w:r>
        <w:proofErr w:type="spellStart"/>
        <w:r>
          <w:t>Nchf_ConvergedCharging</w:t>
        </w:r>
        <w:proofErr w:type="spellEnd"/>
        <w:r>
          <w:t xml:space="preserve"> </w:t>
        </w:r>
        <w:r>
          <w:rPr>
            <w:lang w:eastAsia="zh-CN"/>
          </w:rPr>
          <w:t xml:space="preserve">API </w:t>
        </w:r>
        <w:r>
          <w:t>can be extensible with vendor-specific data</w:t>
        </w:r>
        <w:r>
          <w:rPr>
            <w:lang w:eastAsia="zh-CN"/>
          </w:rPr>
          <w:t xml:space="preserve">. </w:t>
        </w:r>
      </w:ins>
    </w:p>
    <w:p w14:paraId="1C929F0A" w14:textId="59BC79A1" w:rsidR="00DB5C2E" w:rsidRPr="00D475C2" w:rsidRDefault="00EE2869" w:rsidP="00EE2869">
      <w:pPr>
        <w:rPr>
          <w:lang w:eastAsia="zh-CN"/>
        </w:rPr>
      </w:pPr>
      <w:ins w:id="44" w:author="Huawei-12" w:date="2021-12-31T14:47:00Z">
        <w:r w:rsidRPr="000D25E2">
          <w:t>The only JSON data types that can be extended, by defining additional members, are JSON objects; simple data types (and arrays of items of simple data types) cannot be extended in this way.</w:t>
        </w:r>
        <w:r>
          <w:t xml:space="preserve"> The charging vendor-specific extensions use the extensibility mechanism defined in clause 6.6 of 3GPP TS 29.500 [299]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01A5" w:rsidRPr="007215AA" w14:paraId="5FA0B77E" w14:textId="77777777" w:rsidTr="00334B9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D3EFBB" w14:textId="68ED67DE" w:rsidR="00AC01A5" w:rsidRPr="007215AA" w:rsidRDefault="00AC01A5" w:rsidP="00334B9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FFA7C5" w14:textId="77777777" w:rsidR="00AC01A5" w:rsidRPr="00AC01A5" w:rsidRDefault="00AC01A5" w:rsidP="00AC01A5">
      <w:pPr>
        <w:rPr>
          <w:lang w:eastAsia="zh-CN"/>
        </w:rPr>
      </w:pPr>
    </w:p>
    <w:sectPr w:rsidR="00AC01A5" w:rsidRPr="00AC01A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50EBDA" w14:textId="77777777" w:rsidR="00A068D0" w:rsidRDefault="00A068D0">
      <w:r>
        <w:separator/>
      </w:r>
    </w:p>
  </w:endnote>
  <w:endnote w:type="continuationSeparator" w:id="0">
    <w:p w14:paraId="7203606B" w14:textId="77777777" w:rsidR="00A068D0" w:rsidRDefault="00A06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DDA5BA" w14:textId="77777777" w:rsidR="00A068D0" w:rsidRDefault="00A068D0">
      <w:r>
        <w:separator/>
      </w:r>
    </w:p>
  </w:footnote>
  <w:footnote w:type="continuationSeparator" w:id="0">
    <w:p w14:paraId="08C86BC1" w14:textId="77777777" w:rsidR="00A068D0" w:rsidRDefault="00A068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1">
    <w15:presenceInfo w15:providerId="None" w15:userId="Huawei-01"/>
  </w15:person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4CF5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71AF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37D2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25E2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863C6"/>
    <w:rsid w:val="0019271C"/>
    <w:rsid w:val="00192C46"/>
    <w:rsid w:val="001936C2"/>
    <w:rsid w:val="001944F6"/>
    <w:rsid w:val="001952BA"/>
    <w:rsid w:val="00196F4F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6987"/>
    <w:rsid w:val="002474AC"/>
    <w:rsid w:val="00247850"/>
    <w:rsid w:val="00247B0E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66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3EA8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1EE6"/>
    <w:rsid w:val="00372F39"/>
    <w:rsid w:val="00374DD4"/>
    <w:rsid w:val="00376252"/>
    <w:rsid w:val="003768F8"/>
    <w:rsid w:val="00381262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2D6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05C2"/>
    <w:rsid w:val="003E1A36"/>
    <w:rsid w:val="003E509E"/>
    <w:rsid w:val="003E59C6"/>
    <w:rsid w:val="003E6535"/>
    <w:rsid w:val="003F23CD"/>
    <w:rsid w:val="003F5740"/>
    <w:rsid w:val="003F5B97"/>
    <w:rsid w:val="003F7161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4788F"/>
    <w:rsid w:val="00451630"/>
    <w:rsid w:val="00451F09"/>
    <w:rsid w:val="00454141"/>
    <w:rsid w:val="0046014A"/>
    <w:rsid w:val="00472CF5"/>
    <w:rsid w:val="004732F0"/>
    <w:rsid w:val="004742AE"/>
    <w:rsid w:val="0047534F"/>
    <w:rsid w:val="004800D4"/>
    <w:rsid w:val="00481E63"/>
    <w:rsid w:val="00482204"/>
    <w:rsid w:val="00487D80"/>
    <w:rsid w:val="00496330"/>
    <w:rsid w:val="0049666E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6EED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67878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0B93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07441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2870"/>
    <w:rsid w:val="006535D2"/>
    <w:rsid w:val="006562E5"/>
    <w:rsid w:val="00657C92"/>
    <w:rsid w:val="00660AF5"/>
    <w:rsid w:val="0066203B"/>
    <w:rsid w:val="00663C79"/>
    <w:rsid w:val="006749A2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03DD4"/>
    <w:rsid w:val="00706C37"/>
    <w:rsid w:val="0071285F"/>
    <w:rsid w:val="00717F47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37D1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5609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2742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22B3D"/>
    <w:rsid w:val="00922DAA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068D0"/>
    <w:rsid w:val="00A15A76"/>
    <w:rsid w:val="00A202D6"/>
    <w:rsid w:val="00A21A98"/>
    <w:rsid w:val="00A21C9B"/>
    <w:rsid w:val="00A24261"/>
    <w:rsid w:val="00A246B6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01A5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18D2"/>
    <w:rsid w:val="00AF567A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2B67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305B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1122C"/>
    <w:rsid w:val="00C15C01"/>
    <w:rsid w:val="00C20E7C"/>
    <w:rsid w:val="00C21AF8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BA2"/>
    <w:rsid w:val="00C744FE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0D48"/>
    <w:rsid w:val="00D12CA6"/>
    <w:rsid w:val="00D12CD1"/>
    <w:rsid w:val="00D1391D"/>
    <w:rsid w:val="00D14557"/>
    <w:rsid w:val="00D24991"/>
    <w:rsid w:val="00D260E8"/>
    <w:rsid w:val="00D269DA"/>
    <w:rsid w:val="00D327F0"/>
    <w:rsid w:val="00D37153"/>
    <w:rsid w:val="00D37CFA"/>
    <w:rsid w:val="00D403FC"/>
    <w:rsid w:val="00D4301F"/>
    <w:rsid w:val="00D475C2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B5C2E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DF6BDB"/>
    <w:rsid w:val="00E03D8F"/>
    <w:rsid w:val="00E122B1"/>
    <w:rsid w:val="00E12DED"/>
    <w:rsid w:val="00E13F3D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46DCA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7BC8"/>
    <w:rsid w:val="00EC28B6"/>
    <w:rsid w:val="00EC584C"/>
    <w:rsid w:val="00EC588D"/>
    <w:rsid w:val="00EC5D76"/>
    <w:rsid w:val="00ED1338"/>
    <w:rsid w:val="00ED586F"/>
    <w:rsid w:val="00ED7A74"/>
    <w:rsid w:val="00EE2869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CBF"/>
    <w:rsid w:val="00F25D98"/>
    <w:rsid w:val="00F300FB"/>
    <w:rsid w:val="00F31363"/>
    <w:rsid w:val="00F31A04"/>
    <w:rsid w:val="00F327B1"/>
    <w:rsid w:val="00F332E4"/>
    <w:rsid w:val="00F37EB6"/>
    <w:rsid w:val="00F432C5"/>
    <w:rsid w:val="00F60E5D"/>
    <w:rsid w:val="00F65D48"/>
    <w:rsid w:val="00F7126D"/>
    <w:rsid w:val="00F8169B"/>
    <w:rsid w:val="00F843EA"/>
    <w:rsid w:val="00F8461D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5B86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0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CDF30-ADA5-4EBB-8226-E9728ECFC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</TotalTime>
  <Pages>2</Pages>
  <Words>548</Words>
  <Characters>312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67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10</cp:revision>
  <cp:lastPrinted>1899-12-31T23:00:00Z</cp:lastPrinted>
  <dcterms:created xsi:type="dcterms:W3CDTF">2022-01-25T09:02:00Z</dcterms:created>
  <dcterms:modified xsi:type="dcterms:W3CDTF">2022-01-25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YjX5n/RUggrGeXWdbFeFTZvcUqikK20AnmpFzR22DgN7+REYY8tjEe25VPv3rreUrrvavtuh
pL6Q8S7E6HnXBAqtx1/GblncDDco+mnbAXr43ip5yl62OP/zBCnWFmrd/A6kP73XMO5AiWvQ
L36tfgcOdNxsz/Y69oGr7hf2YYgbny4IuJsC+60//gCVL6eSUID5zDTFRjE7Ee2PCXnAo1ug
aFlA/ms9MYxC5ZTOv7</vt:lpwstr>
  </property>
  <property fmtid="{D5CDD505-2E9C-101B-9397-08002B2CF9AE}" pid="22" name="_2015_ms_pID_7253431">
    <vt:lpwstr>Goq1tefr00IuGaBUPorXnnW50AspY1iRnXi5beEKubx5cgNhMvaVLJ
BDuhR+DLDOYwFrs1wafyZDSNY0fxKxfGczlsv+7xT3zUaoA1qSfWluoGhRJjdz3hZwcA1PGK
8qJuCE+A1bPLJko08xOBLRr2CTWsIxpcdftO1pxwpKsLjvJbROoYnBk4ygFh4dQejnZyc0fT
i4TEUnF6IehxYx/Es3DX/aRgsUv3bBGeOPj5</vt:lpwstr>
  </property>
  <property fmtid="{D5CDD505-2E9C-101B-9397-08002B2CF9AE}" pid="23" name="_2015_ms_pID_7253432">
    <vt:lpwstr>G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